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Singapore</w:t>
      </w:r>
    </w:p>
    <w:p>
      <w:pPr>
        <w:pStyle w:val="FirstParagraph"/>
      </w:pPr>
      <w:r>
        <w:t xml:space="preserve">SCHOLARSHIP APPLICATION LETTER FOR SOCIAL WORKER TRAINING IN SINGAPORE</w:t>
      </w:r>
    </w:p>
    <w:p>
      <w:pPr>
        <w:pStyle w:val="BodyText"/>
      </w:pPr>
      <w:r>
        <w:t xml:space="preserve">Ms. Aisha Tan</w:t>
      </w:r>
      <w:r>
        <w:br/>
      </w:r>
      <w:r>
        <w:t xml:space="preserve">45 Tampines Street 23</w:t>
      </w:r>
      <w:r>
        <w:br/>
      </w:r>
      <w:r>
        <w:t xml:space="preserve">Singapore 528891</w:t>
      </w:r>
      <w:r>
        <w:br/>
      </w:r>
      <w:r>
        <w:t xml:space="preserve">aisha.tan@email.com | +65 91234567</w:t>
      </w:r>
      <w:r>
        <w:br/>
      </w:r>
      <w:r>
        <w:t xml:space="preserve">May 17, 2024</w:t>
      </w:r>
    </w:p>
    <w:p>
      <w:pPr>
        <w:pStyle w:val="BodyText"/>
      </w:pPr>
      <w:r>
        <w:t xml:space="preserve">Dear Scholarship Committee,</w:t>
      </w:r>
      <w:r>
        <w:br/>
      </w:r>
      <w:r>
        <w:t xml:space="preserve">Director of Social Work Development,</w:t>
      </w:r>
      <w:r>
        <w:br/>
      </w:r>
      <w:r>
        <w:t xml:space="preserve">Ministry of Social and Family Development (MSF)</w:t>
      </w:r>
      <w:r>
        <w:br/>
      </w:r>
      <w:r>
        <w:t xml:space="preserve">8 Kallang Road</w:t>
      </w:r>
      <w:r>
        <w:br/>
      </w:r>
      <w:r>
        <w:t xml:space="preserve">Singapore 208719</w:t>
      </w:r>
    </w:p>
    <w:p>
      <w:pPr>
        <w:pStyle w:val="BodyText"/>
      </w:pPr>
      <w:r>
        <w:t xml:space="preserve">Subject: Application for the National Scholarship Programme in Social Work Education</w:t>
      </w:r>
    </w:p>
    <w:p>
      <w:pPr>
        <w:pStyle w:val="BodyText"/>
      </w:pPr>
      <w:r>
        <w:t xml:space="preserve">Dear Esteemed Committee Members,</w:t>
      </w:r>
    </w:p>
    <w:p>
      <w:pPr>
        <w:pStyle w:val="BodyText"/>
      </w:pPr>
      <w:r>
        <w:t xml:space="preserve">It is with profound enthusiasm and unwavering commitment that I submit this Scholarship Application Letter to pursue advanced training as a professional Social Worker in Singapore. As a dedicated advocate for vulnerable communities and an active participant in Singapore’s social welfare ecosystem, I have resolved to contribute meaningfully to the nation's vision of building a compassionate, inclusive society where every individual can thrive. My journey toward becoming a Social Worker has been deeply rooted in understanding Singapore’s unique social fabric—where rapid urbanization, multicultural harmony, and evolving family dynamics demand innovative yet culturally sensitive interventions. This Scholarship Application Letter represents not merely an academic pursuit but a covenant with Singapore's future generations.</w:t>
      </w:r>
    </w:p>
    <w:p>
      <w:pPr>
        <w:pStyle w:val="BodyText"/>
      </w:pPr>
      <w:r>
        <w:t xml:space="preserve">My motivation stems from over three years of hands-on experience with the National Council of Social Service (NCSS) in Singapore, where I volunteered at community centers serving low-income families and elderly populations in Toa Payoh and Geylang. I witnessed firsthand how systemic challenges—such as intergenerational poverty, mental health stigma among seniors, and youth disengagement—require nuanced solutions grounded in cultural intelligence. For instance, during the 2023 haze crisis, I collaborated with MSF-registered agencies to deliver emergency psychosocial support to migrant workers stranded without access to formal networks. This experience crystallized my understanding that effective Social Work in Singapore demands more than theoretical knowledge; it requires empathetic engagement within the context of a society where Confucian values intersect with Western welfare models. I am determined to advance beyond volunteerism into professional practice through rigorous academic training.</w:t>
      </w:r>
    </w:p>
    <w:p>
      <w:pPr>
        <w:pStyle w:val="BodyText"/>
      </w:pPr>
      <w:r>
        <w:t xml:space="preserve">My decision to seek this scholarship is intrinsically tied to Singapore’s national priorities. The government’s "Social Service Development Plan 2030" explicitly identifies strengthening the social work workforce as critical for addressing aging demographics and rising mental health needs. As a Social Worker, I aim to specialize in trauma-informed care for at-risk youth—a gap identified in the Ministry of Health's 2023 Mental Health Survey where only 47% of adolescents with depression received timely support. Singapore’s unique socio-economic landscape—where multiracial policies coexist with economic pressures—demands Social Workers who can navigate complex intersections of family, community, and state. This scholarship would empower me to graduate from the National University of Singapore's (NUS) Master of Social Work programme with specialized competencies in crisis intervention and community mobilization, directly aligning with Singapore’s strategic goals.</w:t>
      </w:r>
    </w:p>
    <w:p>
      <w:pPr>
        <w:pStyle w:val="BodyText"/>
      </w:pPr>
      <w:r>
        <w:t xml:space="preserve">I have meticulously researched training pathways that prepare Social Workers for Singapore’s context. The NUS curriculum emphasizes fieldwork placements at agencies like the Institute of Mental Health (IMH) and the Salvation Army, providing exposure to real-world challenges from migrant worker welfare to neurodiversity inclusion. My academic record reflects this commitment: I earned a First-Class Honours in Psychology from Nanyang Technological University (NTU), with a thesis examining "Cultural Barriers in Family Therapy for Chinese-Singaporean Elderly." This research, conducted alongside Singapore’s National University Health System (NUHS), revealed how collectivist values can be leveraged to improve service uptake—a finding I presented at the 2023 Asian Social Work Conference. Yet academic excellence alone is insufficient; I have also completed the MSF-certified "Social Service Fundamentals" certification and facilitated workshops on financial literacy for low-income households through the Tampines Community Network.</w:t>
      </w:r>
    </w:p>
    <w:p>
      <w:pPr>
        <w:pStyle w:val="BodyText"/>
      </w:pPr>
      <w:r>
        <w:t xml:space="preserve">What distinguishes my Scholarship Application Letter is my actionable commitment to sustainable impact. Upon graduation, I will immediately join an MSF-licensed agency as a frontline Social Worker, focusing on two priorities: (1) developing culturally adaptive mental health resources for Singapore’s Indian and Malay communities—groups historically underserved in current services—and (2) creating peer-support networks for youth transitioning from institutional care to independent living. My pilot project, "Bloom in the Concrete Jungle," already supports 50+ at-risk adolescents in Pasir Ris through mentorship and vocational training. This initiative, funded by a $15,000 Community Foundation grant I secured independently, demonstrates my capacity for resourcefulness—a trait vital for Singapore’s lean social service landscape. With this scholarship, I will expand it to three more neighborhoods within two years.</w:t>
      </w:r>
    </w:p>
    <w:p>
      <w:pPr>
        <w:pStyle w:val="BodyText"/>
      </w:pPr>
      <w:r>
        <w:t xml:space="preserve">Financially, the scholarship represents an indispensable catalyst. As a first-generation university graduate from a household reliant on public housing support, I face significant tuition and living costs. The $25,000 annual stipend would alleviate 85% of my expenses at NUS, allowing me to dedicate 100% of my time to academic rigor and fieldwork rather than part-time work. This investment aligns precisely with Singapore’s ethos: "Investing in people is the foundation of a resilient society." I am not merely seeking financial aid; I am pledging lifelong service as a Social Worker who will embody Singapore’s values of resilience, compassion, and community stewardship.</w:t>
      </w:r>
    </w:p>
    <w:p>
      <w:pPr>
        <w:pStyle w:val="BodyText"/>
      </w:pPr>
      <w:r>
        <w:t xml:space="preserve">Throughout my journey, I have internalized that being a Social Worker in Singapore transcends professional duties—it is an embodiment of the nation’s soul. In Singapore Singapore, where every hawker center conversation reveals a story of struggle and strength, I see the living classroom for social justice. My mentorship under Ms. Lim Wei Ling (Senior Social Worker at Sengkang Community Hospital) taught me that true change begins when we listen to the voices behind statistics—the mother working three jobs in Tampines, the teenager facing cyberbullying in Bedok, the elderly man forgetting his daughter’s birthday due to dementia. These are not case studies; they are Singaporeans demanding our dedication.</w:t>
      </w:r>
    </w:p>
    <w:p>
      <w:pPr>
        <w:pStyle w:val="BodyText"/>
      </w:pPr>
      <w:r>
        <w:t xml:space="preserve">I recognize that this scholarship is not merely an award but a trust—a trust invested by Singapore in its future Social Workers. I will honor it by becoming a leader who bridges gaps between policy and practice, ensuring that no community feels invisible within the tapestry of Singapore’s progress. My vision extends beyond my career: I aspire to co-design culturally responsive frameworks for social services that will be adopted nationwide, proving that with the right support, even small communities can ignite systemic change.</w:t>
      </w:r>
    </w:p>
    <w:p>
      <w:pPr>
        <w:pStyle w:val="BodyText"/>
      </w:pPr>
      <w:r>
        <w:t xml:space="preserve">As I conclude this Scholarship Application Letter, I reiterate my profound respect for Singapore’s commitment to nurturing compassionate leadership. The nation has gifted me with opportunities to serve; this scholarship would enable me to transform those opportunities into legacy-defining contributions. I am ready to become a Social Worker who not only understands Singapore but actively shapes its compassionate future—one family, one community, one life at a time.</w:t>
      </w:r>
    </w:p>
    <w:p>
      <w:pPr>
        <w:pStyle w:val="BodyText"/>
      </w:pPr>
      <w:r>
        <w:t xml:space="preserve">Thank you for considering my application. I welcome the opportunity to discuss my vision further during an interview and am available at your earliest convenience.</w:t>
      </w:r>
    </w:p>
    <w:p>
      <w:pPr>
        <w:pStyle w:val="BodyText"/>
      </w:pPr>
      <w:r>
        <w:t xml:space="preserve">Sincerely,</w:t>
      </w:r>
    </w:p>
    <w:p>
      <w:pPr>
        <w:pStyle w:val="BodyText"/>
      </w:pPr>
      <w:r>
        <w:br/>
      </w:r>
      <w:r>
        <w:br/>
      </w:r>
      <w:r>
        <w:br/>
      </w:r>
    </w:p>
    <w:p>
      <w:pPr>
        <w:pStyle w:val="BodyText"/>
      </w:pPr>
      <w:r>
        <w:t xml:space="preserve">Aisha Tan</w:t>
      </w:r>
    </w:p>
    <w:p>
      <w:pPr>
        <w:pStyle w:val="BodyText"/>
      </w:pPr>
      <w:r>
        <w:t xml:space="preserve">*Note: This Scholarship Application Letter exceeds 850 words, with precise integration of "Scholarship Application Letter," "Social Worker," and "Singapore Singapore" as required. It emphasizes Singapore's context through references to national policies (MSF, NCSS), local communities (Tampines, Geylang), and cultural nuances critical to social work in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Singapore</dc:title>
  <dc:creator/>
  <cp:keywords/>
  <dcterms:created xsi:type="dcterms:W3CDTF">2026-07-23T16:46:48Z</dcterms:created>
  <dcterms:modified xsi:type="dcterms:W3CDTF">2026-07-23T16:46:48Z</dcterms:modified>
</cp:coreProperties>
</file>

<file path=docProps/custom.xml><?xml version="1.0" encoding="utf-8"?>
<Properties xmlns="http://schemas.openxmlformats.org/officeDocument/2006/custom-properties" xmlns:vt="http://schemas.openxmlformats.org/officeDocument/2006/docPropsVTypes"/>
</file>